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03DBE4" w14:textId="32A23271" w:rsidR="00715DCE" w:rsidRDefault="00715DCE" w:rsidP="00715DCE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                        REGISTRADO BAJO Nº CDCIC-</w:t>
      </w:r>
      <w:r w:rsidR="0039035E">
        <w:rPr>
          <w:b/>
          <w:lang w:val="es-ES"/>
        </w:rPr>
        <w:t>15</w:t>
      </w:r>
      <w:r w:rsidR="00690C43">
        <w:rPr>
          <w:b/>
          <w:lang w:val="es-ES"/>
        </w:rPr>
        <w:t>3</w:t>
      </w:r>
      <w:bookmarkStart w:id="1" w:name="_GoBack"/>
      <w:bookmarkEnd w:id="1"/>
      <w:r>
        <w:rPr>
          <w:b/>
          <w:lang w:val="es-ES"/>
        </w:rPr>
        <w:t>/25</w:t>
      </w:r>
    </w:p>
    <w:p w14:paraId="3617838F" w14:textId="77777777" w:rsidR="00715DCE" w:rsidRDefault="00715DCE" w:rsidP="00715DCE">
      <w:pPr>
        <w:widowControl w:val="0"/>
        <w:ind w:firstLine="3402"/>
        <w:jc w:val="both"/>
        <w:rPr>
          <w:b/>
          <w:lang w:val="es-ES"/>
        </w:rPr>
      </w:pPr>
    </w:p>
    <w:p w14:paraId="3F1ED499" w14:textId="4780C251" w:rsidR="00715DCE" w:rsidRPr="002A04F0" w:rsidRDefault="00715DCE" w:rsidP="00715DCE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      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 xml:space="preserve">. Nº </w:t>
      </w:r>
      <w:r w:rsidR="00141987">
        <w:rPr>
          <w:b/>
          <w:lang w:val="es-ES"/>
        </w:rPr>
        <w:t>3450</w:t>
      </w:r>
      <w:r>
        <w:rPr>
          <w:b/>
          <w:lang w:val="es-ES"/>
        </w:rPr>
        <w:t>/</w:t>
      </w:r>
      <w:r w:rsidR="00141987">
        <w:rPr>
          <w:b/>
          <w:lang w:val="es-ES"/>
        </w:rPr>
        <w:t>2020</w:t>
      </w:r>
    </w:p>
    <w:p w14:paraId="1CCECEA5" w14:textId="77777777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</w:p>
    <w:p w14:paraId="44DA5A58" w14:textId="4360DB8D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>
        <w:rPr>
          <w:b/>
          <w:lang w:val="es-ES"/>
        </w:rPr>
        <w:t xml:space="preserve">                    </w:t>
      </w: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D75FF9">
        <w:rPr>
          <w:lang w:val="es-ES"/>
        </w:rPr>
        <w:t>27</w:t>
      </w:r>
      <w:r>
        <w:rPr>
          <w:lang w:val="es-ES"/>
        </w:rPr>
        <w:t xml:space="preserve"> de mayo de 2025</w:t>
      </w:r>
    </w:p>
    <w:p w14:paraId="07C8C9F9" w14:textId="77777777" w:rsidR="00715DCE" w:rsidRPr="002162FB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14:paraId="3CF90D6E" w14:textId="77777777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14:paraId="398502BD" w14:textId="77777777" w:rsidR="00715DCE" w:rsidRPr="002162FB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14:paraId="3EC6D4F7" w14:textId="77777777" w:rsidR="00715DCE" w:rsidRPr="002162FB" w:rsidRDefault="00715DCE" w:rsidP="00715DCE">
      <w:pPr>
        <w:rPr>
          <w:lang w:val="es-ES"/>
        </w:rPr>
      </w:pPr>
    </w:p>
    <w:p w14:paraId="6CE4EC6F" w14:textId="009DACBB" w:rsidR="00715DCE" w:rsidRPr="002162FB" w:rsidRDefault="00715DCE" w:rsidP="00D75FF9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</w:t>
      </w:r>
      <w:r w:rsidR="00141987">
        <w:rPr>
          <w:lang w:val="es-ES"/>
        </w:rPr>
        <w:t xml:space="preserve">Lic. </w:t>
      </w:r>
      <w:proofErr w:type="spellStart"/>
      <w:r w:rsidR="00D75FF9">
        <w:rPr>
          <w:lang w:val="es-ES"/>
        </w:rPr>
        <w:t>Antonella</w:t>
      </w:r>
      <w:proofErr w:type="spellEnd"/>
      <w:r w:rsidR="00D75FF9">
        <w:rPr>
          <w:lang w:val="es-ES"/>
        </w:rPr>
        <w:t xml:space="preserve"> Carina GARCIA</w:t>
      </w:r>
      <w:r w:rsidR="0048202C">
        <w:rPr>
          <w:lang w:val="es-ES"/>
        </w:rPr>
        <w:t xml:space="preserve"> </w:t>
      </w:r>
      <w:r>
        <w:rPr>
          <w:lang w:val="es-ES"/>
        </w:rPr>
        <w:t>solicitando el reconocimiento del curso realizado</w:t>
      </w:r>
      <w:r w:rsidR="002D0666">
        <w:rPr>
          <w:lang w:val="es-ES"/>
        </w:rPr>
        <w:t xml:space="preserve"> en la </w:t>
      </w:r>
      <w:r w:rsidR="00D75FF9" w:rsidRPr="00D75FF9">
        <w:rPr>
          <w:lang w:val="es-AR"/>
        </w:rPr>
        <w:t>Facultad de Ciencias de la</w:t>
      </w:r>
      <w:r w:rsidR="00D75FF9">
        <w:rPr>
          <w:lang w:val="es-AR"/>
        </w:rPr>
        <w:t xml:space="preserve"> </w:t>
      </w:r>
      <w:r w:rsidR="00D75FF9" w:rsidRPr="00D75FF9">
        <w:rPr>
          <w:lang w:val="es-AR"/>
        </w:rPr>
        <w:t>Administración de la Universidad Nacional de Entre Ríos</w:t>
      </w:r>
      <w:r>
        <w:rPr>
          <w:lang w:val="es-ES"/>
        </w:rPr>
        <w:t>; y</w:t>
      </w:r>
    </w:p>
    <w:p w14:paraId="254F3CF6" w14:textId="77777777" w:rsidR="00715DCE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14:paraId="6BE26CBA" w14:textId="77777777" w:rsidR="00715DCE" w:rsidRPr="002162FB" w:rsidRDefault="00715DCE" w:rsidP="00715D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14:paraId="687200B9" w14:textId="77777777" w:rsidR="00715DCE" w:rsidRPr="002162FB" w:rsidRDefault="00715DCE" w:rsidP="00715DCE">
      <w:pPr>
        <w:jc w:val="both"/>
        <w:rPr>
          <w:lang w:val="es-ES"/>
        </w:rPr>
      </w:pPr>
    </w:p>
    <w:p w14:paraId="78929B6F" w14:textId="19AA74E0" w:rsidR="00715DCE" w:rsidRPr="00EC1D68" w:rsidRDefault="00715DCE" w:rsidP="00715DCE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a Comisión Asesora de Programas de Posgrado del Departamento de Ciencias e Ingeniería de la </w:t>
      </w:r>
      <w:r w:rsidRPr="00EC1D68">
        <w:rPr>
          <w:lang w:val="es-ES"/>
        </w:rPr>
        <w:t xml:space="preserve">Computación, recomienda dar curso favorable a lo solicitado por la </w:t>
      </w:r>
      <w:r w:rsidR="00141987">
        <w:rPr>
          <w:lang w:val="es-ES"/>
        </w:rPr>
        <w:t>Lic</w:t>
      </w:r>
      <w:r w:rsidRPr="00EC1D68">
        <w:rPr>
          <w:lang w:val="es-ES"/>
        </w:rPr>
        <w:t xml:space="preserve">. </w:t>
      </w:r>
      <w:r w:rsidR="00141987">
        <w:rPr>
          <w:lang w:val="es-ES"/>
        </w:rPr>
        <w:t>García</w:t>
      </w:r>
      <w:r w:rsidRPr="00EC1D68">
        <w:rPr>
          <w:lang w:val="es-ES"/>
        </w:rPr>
        <w:t>;</w:t>
      </w:r>
    </w:p>
    <w:p w14:paraId="2B61F68C" w14:textId="77777777" w:rsidR="00715DCE" w:rsidRPr="00EC1D68" w:rsidRDefault="00715DCE" w:rsidP="00715DCE">
      <w:pPr>
        <w:jc w:val="both"/>
        <w:rPr>
          <w:lang w:val="es-ES"/>
        </w:rPr>
      </w:pPr>
    </w:p>
    <w:p w14:paraId="683C3133" w14:textId="77777777" w:rsidR="00715DCE" w:rsidRPr="00EC1D68" w:rsidRDefault="00715DCE" w:rsidP="00715DCE">
      <w:pPr>
        <w:ind w:firstLine="720"/>
        <w:jc w:val="both"/>
        <w:rPr>
          <w:lang w:val="es-ES"/>
        </w:rPr>
      </w:pPr>
      <w:r w:rsidRPr="00EC1D68">
        <w:rPr>
          <w:lang w:val="es-ES"/>
        </w:rPr>
        <w:t>Que la Comisión de Estudios de Posgrados Académicos establece que el pedido se ajusta a los requerimientos exigidos según la resolución CSU-581/24;</w:t>
      </w:r>
    </w:p>
    <w:p w14:paraId="68385149" w14:textId="77777777" w:rsidR="00715DCE" w:rsidRPr="00EC1D68" w:rsidRDefault="00715DCE" w:rsidP="00715DCE">
      <w:pPr>
        <w:ind w:firstLine="720"/>
        <w:jc w:val="both"/>
        <w:rPr>
          <w:lang w:val="es-ES"/>
        </w:rPr>
      </w:pPr>
    </w:p>
    <w:p w14:paraId="53933C9A" w14:textId="2928E078" w:rsidR="00715DCE" w:rsidRPr="00EC1D68" w:rsidRDefault="00715DCE" w:rsidP="00715DCE">
      <w:pPr>
        <w:ind w:firstLine="720"/>
        <w:jc w:val="both"/>
        <w:rPr>
          <w:lang w:val="es-ES"/>
        </w:rPr>
      </w:pPr>
      <w:r w:rsidRPr="00EC1D68">
        <w:rPr>
          <w:rStyle w:val="textoComun"/>
          <w:lang w:val="es-AR"/>
        </w:rPr>
        <w:t xml:space="preserve">Que el Consejo Departamental aprobó, en su reunión ordinaria de fecha </w:t>
      </w:r>
      <w:r w:rsidR="00141987">
        <w:rPr>
          <w:rStyle w:val="textoComun"/>
          <w:lang w:val="es-AR"/>
        </w:rPr>
        <w:t>27</w:t>
      </w:r>
      <w:r w:rsidRPr="00EC1D68">
        <w:rPr>
          <w:rStyle w:val="textoComun"/>
          <w:lang w:val="es-AR"/>
        </w:rPr>
        <w:t xml:space="preserve"> de </w:t>
      </w:r>
      <w:r w:rsidR="0048202C" w:rsidRPr="00EC1D68">
        <w:rPr>
          <w:rStyle w:val="textoComun"/>
          <w:lang w:val="es-AR"/>
        </w:rPr>
        <w:t xml:space="preserve">mayo </w:t>
      </w:r>
      <w:r w:rsidRPr="00EC1D68">
        <w:rPr>
          <w:rStyle w:val="textoComun"/>
          <w:lang w:val="es-AR"/>
        </w:rPr>
        <w:t>de 202</w:t>
      </w:r>
      <w:r w:rsidR="0048202C" w:rsidRPr="00EC1D68">
        <w:rPr>
          <w:rStyle w:val="textoComun"/>
          <w:lang w:val="es-AR"/>
        </w:rPr>
        <w:t>5</w:t>
      </w:r>
      <w:r w:rsidRPr="00EC1D68">
        <w:rPr>
          <w:rStyle w:val="textoComun"/>
          <w:lang w:val="es-AR"/>
        </w:rPr>
        <w:t>, elevar dicha solicitud;</w:t>
      </w:r>
    </w:p>
    <w:p w14:paraId="5288CD0A" w14:textId="77777777" w:rsidR="00715DCE" w:rsidRPr="00EC1D68" w:rsidRDefault="00715DCE" w:rsidP="00715DCE">
      <w:pPr>
        <w:tabs>
          <w:tab w:val="left" w:pos="5670"/>
        </w:tabs>
        <w:jc w:val="both"/>
        <w:rPr>
          <w:b/>
          <w:lang w:val="es-AR"/>
        </w:rPr>
      </w:pPr>
    </w:p>
    <w:p w14:paraId="652EE474" w14:textId="77777777" w:rsidR="00715DCE" w:rsidRPr="00EC1D68" w:rsidRDefault="00715DCE" w:rsidP="00715DCE">
      <w:pPr>
        <w:tabs>
          <w:tab w:val="left" w:pos="5670"/>
        </w:tabs>
        <w:jc w:val="both"/>
        <w:rPr>
          <w:b/>
          <w:lang w:val="es-AR"/>
        </w:rPr>
      </w:pPr>
      <w:r w:rsidRPr="00EC1D68">
        <w:rPr>
          <w:b/>
          <w:lang w:val="es-AR"/>
        </w:rPr>
        <w:t>POR ELLO,</w:t>
      </w:r>
    </w:p>
    <w:p w14:paraId="52FF1E97" w14:textId="77777777" w:rsidR="00715DCE" w:rsidRPr="00EC1D68" w:rsidRDefault="00715DCE" w:rsidP="00715DCE">
      <w:pPr>
        <w:rPr>
          <w:b/>
          <w:bCs/>
          <w:lang w:val="es-AR"/>
        </w:rPr>
      </w:pPr>
    </w:p>
    <w:p w14:paraId="204568A4" w14:textId="77777777" w:rsidR="00715DCE" w:rsidRPr="00EC1D68" w:rsidRDefault="00715DCE" w:rsidP="00715DCE">
      <w:pPr>
        <w:pStyle w:val="justified"/>
        <w:jc w:val="center"/>
        <w:rPr>
          <w:rFonts w:ascii="Times New Roman" w:hAnsi="Times New Roman" w:cs="Times New Roman"/>
          <w:sz w:val="24"/>
          <w:szCs w:val="24"/>
        </w:rPr>
      </w:pPr>
      <w:r w:rsidRPr="00EC1D68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14:paraId="21CC10A1" w14:textId="77777777" w:rsidR="00715DCE" w:rsidRPr="00EC1D68" w:rsidRDefault="00715DCE" w:rsidP="00715DCE">
      <w:pPr>
        <w:jc w:val="center"/>
        <w:rPr>
          <w:b/>
          <w:lang w:val="es-AR"/>
        </w:rPr>
      </w:pPr>
      <w:r w:rsidRPr="00EC1D68">
        <w:rPr>
          <w:rStyle w:val="textoNegrita"/>
          <w:lang w:val="es-AR"/>
        </w:rPr>
        <w:t>RESUELVE:</w:t>
      </w:r>
    </w:p>
    <w:p w14:paraId="2CA6BB0B" w14:textId="78F84FFC" w:rsidR="00715DCE" w:rsidRPr="00AD66B7" w:rsidRDefault="00715DCE" w:rsidP="0048202C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EC1D68">
        <w:rPr>
          <w:rFonts w:ascii="Times New Roman" w:hAnsi="Times New Roman" w:cs="Times New Roman"/>
          <w:b/>
          <w:sz w:val="24"/>
          <w:szCs w:val="24"/>
          <w:lang w:val="es-ES"/>
        </w:rPr>
        <w:t xml:space="preserve">ARTICULO 1º: </w:t>
      </w:r>
      <w:r w:rsidR="0048202C" w:rsidRPr="00EC1D68">
        <w:rPr>
          <w:rFonts w:ascii="Times New Roman" w:hAnsi="Times New Roman" w:cs="Times New Roman"/>
          <w:b/>
          <w:sz w:val="24"/>
          <w:szCs w:val="24"/>
          <w:lang w:val="es-ES"/>
        </w:rPr>
        <w:t>APROBAR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 el pedido de reconocimiento de </w:t>
      </w:r>
      <w:r w:rsidR="00D75FF9">
        <w:rPr>
          <w:rFonts w:ascii="Times New Roman" w:hAnsi="Times New Roman" w:cs="Times New Roman"/>
          <w:sz w:val="24"/>
          <w:szCs w:val="24"/>
          <w:lang w:val="es-ES"/>
        </w:rPr>
        <w:t>40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 horas </w:t>
      </w:r>
      <w:r w:rsidR="002D0666">
        <w:rPr>
          <w:rFonts w:ascii="Times New Roman" w:hAnsi="Times New Roman" w:cs="Times New Roman"/>
          <w:sz w:val="24"/>
          <w:szCs w:val="24"/>
          <w:lang w:val="es-ES"/>
        </w:rPr>
        <w:t xml:space="preserve">del 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curso de posgrado aprobado en la </w:t>
      </w:r>
      <w:r w:rsidR="0048202C" w:rsidRPr="00EC1D68">
        <w:rPr>
          <w:rFonts w:ascii="Times New Roman" w:hAnsi="Times New Roman" w:cs="Times New Roman"/>
          <w:sz w:val="24"/>
          <w:szCs w:val="24"/>
        </w:rPr>
        <w:t xml:space="preserve">Facultad </w:t>
      </w:r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 xml:space="preserve">de </w:t>
      </w:r>
      <w:proofErr w:type="spellStart"/>
      <w:r w:rsidR="00141987">
        <w:rPr>
          <w:rFonts w:ascii="Times New Roman" w:hAnsi="Times New Roman" w:cs="Times New Roman"/>
          <w:sz w:val="24"/>
          <w:szCs w:val="24"/>
          <w:lang w:val="en-US"/>
        </w:rPr>
        <w:t>Ciencias</w:t>
      </w:r>
      <w:proofErr w:type="spellEnd"/>
      <w:r w:rsidR="00141987">
        <w:rPr>
          <w:rFonts w:ascii="Times New Roman" w:hAnsi="Times New Roman" w:cs="Times New Roman"/>
          <w:sz w:val="24"/>
          <w:szCs w:val="24"/>
          <w:lang w:val="en-US"/>
        </w:rPr>
        <w:t xml:space="preserve"> de la </w:t>
      </w:r>
      <w:proofErr w:type="spellStart"/>
      <w:r w:rsidR="00141987">
        <w:rPr>
          <w:rFonts w:ascii="Times New Roman" w:hAnsi="Times New Roman" w:cs="Times New Roman"/>
          <w:sz w:val="24"/>
          <w:szCs w:val="24"/>
          <w:lang w:val="en-US"/>
        </w:rPr>
        <w:t>Administración</w:t>
      </w:r>
      <w:proofErr w:type="spellEnd"/>
      <w:r w:rsidR="00141987">
        <w:rPr>
          <w:rFonts w:ascii="Times New Roman" w:hAnsi="Times New Roman" w:cs="Times New Roman"/>
          <w:sz w:val="24"/>
          <w:szCs w:val="24"/>
          <w:lang w:val="en-US"/>
        </w:rPr>
        <w:t xml:space="preserve"> de la U</w:t>
      </w:r>
      <w:r w:rsidR="0048202C" w:rsidRPr="00EC1D68">
        <w:rPr>
          <w:rFonts w:ascii="Times New Roman" w:hAnsi="Times New Roman" w:cs="Times New Roman"/>
          <w:sz w:val="24"/>
          <w:szCs w:val="24"/>
          <w:lang w:val="en-US"/>
        </w:rPr>
        <w:t xml:space="preserve">niversidad Nacional de </w:t>
      </w:r>
      <w:r w:rsidR="00141987">
        <w:rPr>
          <w:rFonts w:ascii="Times New Roman" w:hAnsi="Times New Roman" w:cs="Times New Roman"/>
          <w:sz w:val="24"/>
          <w:szCs w:val="24"/>
          <w:lang w:val="en-US"/>
        </w:rPr>
        <w:t>Entre Ríos</w:t>
      </w:r>
      <w:r w:rsidRPr="00EC1D68">
        <w:rPr>
          <w:rFonts w:ascii="Times New Roman" w:hAnsi="Times New Roman" w:cs="Times New Roman"/>
          <w:sz w:val="24"/>
          <w:szCs w:val="24"/>
          <w:lang w:val="es-ES"/>
        </w:rPr>
        <w:t xml:space="preserve"> que se detalla a continuación:</w:t>
      </w:r>
    </w:p>
    <w:tbl>
      <w:tblPr>
        <w:tblStyle w:val="Tablaconcuadrcula"/>
        <w:tblW w:w="8359" w:type="dxa"/>
        <w:tblLayout w:type="fixed"/>
        <w:tblLook w:val="04A0" w:firstRow="1" w:lastRow="0" w:firstColumn="1" w:lastColumn="0" w:noHBand="0" w:noVBand="1"/>
      </w:tblPr>
      <w:tblGrid>
        <w:gridCol w:w="3539"/>
        <w:gridCol w:w="1559"/>
        <w:gridCol w:w="1560"/>
        <w:gridCol w:w="1701"/>
      </w:tblGrid>
      <w:tr w:rsidR="00D75FF9" w14:paraId="059BEAF1" w14:textId="77777777" w:rsidTr="00141987">
        <w:trPr>
          <w:trHeight w:val="644"/>
        </w:trPr>
        <w:tc>
          <w:tcPr>
            <w:tcW w:w="3539" w:type="dxa"/>
          </w:tcPr>
          <w:p w14:paraId="13626493" w14:textId="77777777" w:rsidR="00D75FF9" w:rsidRPr="004477FB" w:rsidRDefault="00D75FF9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Materia</w:t>
            </w:r>
          </w:p>
        </w:tc>
        <w:tc>
          <w:tcPr>
            <w:tcW w:w="1559" w:type="dxa"/>
          </w:tcPr>
          <w:p w14:paraId="40B90B22" w14:textId="77777777" w:rsidR="00D75FF9" w:rsidRPr="004477FB" w:rsidRDefault="00D75FF9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Nota</w:t>
            </w:r>
          </w:p>
        </w:tc>
        <w:tc>
          <w:tcPr>
            <w:tcW w:w="1560" w:type="dxa"/>
          </w:tcPr>
          <w:p w14:paraId="3C3BAA00" w14:textId="77777777" w:rsidR="00D75FF9" w:rsidRPr="004477FB" w:rsidRDefault="00D75FF9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Fecha</w:t>
            </w:r>
          </w:p>
        </w:tc>
        <w:tc>
          <w:tcPr>
            <w:tcW w:w="1701" w:type="dxa"/>
          </w:tcPr>
          <w:p w14:paraId="57F5A3DB" w14:textId="77777777" w:rsidR="00D75FF9" w:rsidRPr="004477FB" w:rsidRDefault="00D75FF9" w:rsidP="005829CD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Carga Horaria</w:t>
            </w:r>
          </w:p>
        </w:tc>
      </w:tr>
      <w:tr w:rsidR="00D75FF9" w14:paraId="60923B01" w14:textId="77777777" w:rsidTr="00141987">
        <w:trPr>
          <w:trHeight w:val="994"/>
        </w:trPr>
        <w:tc>
          <w:tcPr>
            <w:tcW w:w="3539" w:type="dxa"/>
          </w:tcPr>
          <w:p w14:paraId="56D3C47F" w14:textId="63BE0987" w:rsidR="00D75FF9" w:rsidRDefault="00D75FF9" w:rsidP="00D75FF9">
            <w:pPr>
              <w:pStyle w:val="justified"/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00D75FF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Visualización de datos con </w:t>
            </w:r>
            <w:proofErr w:type="spellStart"/>
            <w:r w:rsidRPr="00D75FF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Storytelling</w:t>
            </w:r>
            <w:proofErr w:type="spellEnd"/>
          </w:p>
        </w:tc>
        <w:tc>
          <w:tcPr>
            <w:tcW w:w="1559" w:type="dxa"/>
          </w:tcPr>
          <w:p w14:paraId="15260EB6" w14:textId="4DC3C00C" w:rsidR="00D75FF9" w:rsidRDefault="00D75FF9" w:rsidP="00D75FF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9 (Nueve)</w:t>
            </w:r>
          </w:p>
        </w:tc>
        <w:tc>
          <w:tcPr>
            <w:tcW w:w="1560" w:type="dxa"/>
          </w:tcPr>
          <w:p w14:paraId="0DCD40C6" w14:textId="77777777" w:rsidR="00D75FF9" w:rsidRDefault="00D75FF9" w:rsidP="005829CD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5/02/2022</w:t>
            </w:r>
          </w:p>
        </w:tc>
        <w:tc>
          <w:tcPr>
            <w:tcW w:w="1701" w:type="dxa"/>
          </w:tcPr>
          <w:p w14:paraId="163A95D1" w14:textId="1FD25AEB" w:rsidR="00D75FF9" w:rsidRDefault="00D75FF9" w:rsidP="00D75FF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40 horas</w:t>
            </w:r>
          </w:p>
        </w:tc>
      </w:tr>
    </w:tbl>
    <w:p w14:paraId="2196726A" w14:textId="77777777" w:rsidR="00715DCE" w:rsidRDefault="00715DCE" w:rsidP="00715DCE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37153D81" w14:textId="77777777" w:rsidR="00715DCE" w:rsidRPr="00D041AD" w:rsidRDefault="00715DCE" w:rsidP="00715DCE">
      <w:pPr>
        <w:pStyle w:val="justified"/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  <w:proofErr w:type="gramEnd"/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E7EFD" w14:textId="77777777" w:rsidR="0030646F" w:rsidRDefault="0030646F">
      <w:r>
        <w:separator/>
      </w:r>
    </w:p>
  </w:endnote>
  <w:endnote w:type="continuationSeparator" w:id="0">
    <w:p w14:paraId="35879053" w14:textId="77777777" w:rsidR="0030646F" w:rsidRDefault="00306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931093" w14:textId="77777777" w:rsidR="0030646F" w:rsidRDefault="0030646F">
      <w:r>
        <w:separator/>
      </w:r>
    </w:p>
  </w:footnote>
  <w:footnote w:type="continuationSeparator" w:id="0">
    <w:p w14:paraId="232A40CB" w14:textId="77777777" w:rsidR="0030646F" w:rsidRDefault="00306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41987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3BEE"/>
    <w:rsid w:val="0020465E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92715"/>
    <w:rsid w:val="002A1D66"/>
    <w:rsid w:val="002D0666"/>
    <w:rsid w:val="002F6A9F"/>
    <w:rsid w:val="0030646F"/>
    <w:rsid w:val="003328A7"/>
    <w:rsid w:val="003739E2"/>
    <w:rsid w:val="00384819"/>
    <w:rsid w:val="00387856"/>
    <w:rsid w:val="0039035E"/>
    <w:rsid w:val="003D1E60"/>
    <w:rsid w:val="003E690E"/>
    <w:rsid w:val="003F78C0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02C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44797"/>
    <w:rsid w:val="00690C43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15DC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A6CF7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326D"/>
    <w:rsid w:val="00AE4542"/>
    <w:rsid w:val="00AF165D"/>
    <w:rsid w:val="00AF57A7"/>
    <w:rsid w:val="00B018EF"/>
    <w:rsid w:val="00B06F50"/>
    <w:rsid w:val="00B12D34"/>
    <w:rsid w:val="00B24B6F"/>
    <w:rsid w:val="00B32AD1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5FF9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C1D68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06</Words>
  <Characters>113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</cp:revision>
  <cp:lastPrinted>2024-12-23T11:14:00Z</cp:lastPrinted>
  <dcterms:created xsi:type="dcterms:W3CDTF">2025-02-13T13:36:00Z</dcterms:created>
  <dcterms:modified xsi:type="dcterms:W3CDTF">2025-05-28T15:45:00Z</dcterms:modified>
</cp:coreProperties>
</file>